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0F500E" w14:textId="77777777" w:rsidR="00D47ABC" w:rsidRPr="00987EDA" w:rsidRDefault="00D47ABC">
      <w:r>
        <w:t>Përzgjedhja dhe mbajtja e një maske</w:t>
      </w:r>
    </w:p>
    <w:p w14:paraId="2F7F1968" w14:textId="77777777" w:rsidR="00D47ABC" w:rsidRDefault="00D47ABC">
      <w:r>
        <w:t>Mbajtja e një maske duke mbuluar gojën, hundën dhe mjekrën tuaj është e rëndësishme për të ndihmuar në parandalimin e përhapjes së COVID-19 në ambiente ku rekomandohet ose kërkohet mbajtja e maskës.</w:t>
      </w:r>
    </w:p>
    <w:p w14:paraId="39FE68F9" w14:textId="77777777" w:rsidR="00D47ABC" w:rsidRPr="00987EDA" w:rsidRDefault="00D47ABC">
      <w:r>
        <w:t xml:space="preserve">Maskë pëlhure: </w:t>
      </w:r>
    </w:p>
    <w:p w14:paraId="700DE927" w14:textId="77777777" w:rsidR="00D47ABC" w:rsidRDefault="00D47ABC">
      <w:r>
        <w:t>Maskat prej pëlhure duhet të kenë shtresa të shumta pëlhure të endura fort dhe një tel për hundë.</w:t>
      </w:r>
    </w:p>
    <w:p w14:paraId="60B66F0F" w14:textId="77777777" w:rsidR="00D47ABC" w:rsidRPr="00987EDA" w:rsidRDefault="00D47ABC">
      <w:r>
        <w:t>Maska njëpërdorimshe:</w:t>
      </w:r>
    </w:p>
    <w:p w14:paraId="51CF6FE2" w14:textId="77777777" w:rsidR="00D47ABC" w:rsidRDefault="00D47ABC">
      <w:r>
        <w:t>Kërkoni maska njëpërdorimshe me një shirit te hunda.</w:t>
      </w:r>
    </w:p>
    <w:p w14:paraId="1E041E59" w14:textId="77777777" w:rsidR="00D47ABC" w:rsidRDefault="00D47ABC">
      <w:r>
        <w:t>Maska filtruese:</w:t>
      </w:r>
    </w:p>
    <w:p w14:paraId="1F0D0FBB" w14:textId="77777777" w:rsidR="00D47ABC" w:rsidRDefault="00D47ABC">
      <w:r>
        <w:t>KN95 dhe N95 janë maska filtruese. Disa maska ​​N95 janë krijuar posaçërisht për personelin e kujdesit shëndetësor.</w:t>
      </w:r>
    </w:p>
    <w:p w14:paraId="532132C7" w14:textId="77777777" w:rsidR="00D47ABC" w:rsidRDefault="00D47ABC">
      <w:r>
        <w:t>Maska filtruese kirurgjikale N95:</w:t>
      </w:r>
    </w:p>
    <w:p w14:paraId="3BA5DED3" w14:textId="77777777" w:rsidR="00D47ABC" w:rsidRDefault="00D47ABC">
      <w:r>
        <w:t>Maskat kirurgjikale N95 janë krijuar posaçërisht për personelin e kujdesit shëndetësor.</w:t>
      </w:r>
    </w:p>
    <w:p w14:paraId="65621905" w14:textId="77777777" w:rsidR="00D47ABC" w:rsidRDefault="00D47ABC">
      <w:r>
        <w:t>Si të vendosni maskën: Përshtatja dhe filtrimi i mirë-</w:t>
      </w:r>
    </w:p>
    <w:p w14:paraId="7F66C2E2" w14:textId="77777777" w:rsidR="00D47ABC" w:rsidRDefault="00D47ABC">
      <w:r>
        <w:t xml:space="preserve">Kushte të mira: Të gjitha maskat duhet të jenë të pastra, të thata dhe në gjendje të mirë. Para se të përdorni maskën tuaj, kontrolloni që të mos ketë grisje ose fije të lira. Sigurohuni që maska juaj të jetë e pastër dhe e thatë. Nëse maska juaj lahet, sigurohuni që ta lani rregullisht. Nëse është maskë njëpërdorimshe, hidheni maskën kur është e ndotur, e dëmtuar ose bëhet e vështirë për të marrë frymë. </w:t>
      </w:r>
    </w:p>
    <w:p w14:paraId="244F51CA" w14:textId="77777777" w:rsidR="00D47ABC" w:rsidRDefault="00D47ABC">
      <w:r>
        <w:t xml:space="preserve">Përshtatja e mirë: pavarësisht se cilën maskë mbani, sigurohuni që të përshtatet mirë pa hapësira. Mangësitë mund të ndodhin nëse maska ka përmasa të gabuara, nëse është e veshur gabimisht ose nëse ka të bëjë me qimet e fytyrës. </w:t>
      </w:r>
    </w:p>
    <w:p w14:paraId="12016543" w14:textId="77777777" w:rsidR="00D47ABC" w:rsidRDefault="00D47ABC">
      <w:r>
        <w:t>Mbuloni hundën dhe gojën me maskë.</w:t>
      </w:r>
    </w:p>
    <w:p w14:paraId="5A967BA1" w14:textId="77777777" w:rsidR="00D47ABC" w:rsidRDefault="00D47ABC">
      <w:r>
        <w:t>Është e rëndësishme të kontrolloni që maska të përshtatet mirë në hundë, gojë dhe mjekër.</w:t>
      </w:r>
    </w:p>
    <w:p w14:paraId="5A11A37B" w14:textId="77777777" w:rsidR="00D47ABC" w:rsidRDefault="00D47ABC">
      <w:r>
        <w:t>Të gjitha maskat duhet të kenë një shirit për hundën për të siguruar fort pjesën e sipërme të maskës rreth hundës.</w:t>
      </w:r>
    </w:p>
    <w:p w14:paraId="71B99746" w14:textId="77777777" w:rsidR="00D47ABC" w:rsidRDefault="00D47ABC">
      <w:r>
        <w:t>Kontrolloni për boshllëqe duke mbyllur duart rreth skajeve të jashtme të maskës. Sigurohuni që të mos kalojë ajri nga zona afër syve ose nga anët e maskës.</w:t>
      </w:r>
    </w:p>
    <w:p w14:paraId="77ED405A" w14:textId="77777777" w:rsidR="00D47ABC" w:rsidRDefault="00D47ABC">
      <w:r>
        <w:t>Nëse fijet e veshit janë shumë të gjata, lidhini ato me nyjë në secilën anë për t'i bërë më të vogla.</w:t>
      </w:r>
    </w:p>
    <w:p w14:paraId="63CABA80" w14:textId="77777777" w:rsidR="00D47ABC" w:rsidRDefault="00D47ABC">
      <w:r>
        <w:t xml:space="preserve">Nëse vetë maska është shumë e madhe, paloseni atë dhe futni materialet e panevojshme nën skajet. </w:t>
      </w:r>
    </w:p>
    <w:p w14:paraId="73619970" w14:textId="77777777" w:rsidR="00D47ABC" w:rsidRDefault="00D47ABC">
      <w:r>
        <w:t xml:space="preserve">Mësoni më shumë në </w:t>
      </w:r>
      <w:hyperlink r:id="rId6" w:history="1">
        <w:r>
          <w:rPr>
            <w:rStyle w:val="Hyperlink"/>
          </w:rPr>
          <w:t>https://www.mass.gov/info-details/covid-19-mask-information</w:t>
        </w:r>
      </w:hyperlink>
      <w:r>
        <w:t xml:space="preserve"> or at </w:t>
      </w:r>
      <w:hyperlink r:id="rId7" w:history="1">
        <w:r>
          <w:rPr>
            <w:rStyle w:val="Hyperlink"/>
          </w:rPr>
          <w:t>https://www.cdc.gov/coronavirus/2019-ncov/your-health/effective-masks.html</w:t>
        </w:r>
      </w:hyperlink>
      <w:r>
        <w:t xml:space="preserve"> </w:t>
      </w:r>
    </w:p>
    <w:p w14:paraId="47D69909" w14:textId="77777777" w:rsidR="000D4E01" w:rsidRDefault="00D47ABC"/>
    <w:sectPr w:rsidR="000D4E0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8170A8" w14:textId="77777777" w:rsidR="000F0F2A" w:rsidRDefault="000F0F2A" w:rsidP="00C50CE4">
      <w:pPr>
        <w:spacing w:after="0" w:line="240" w:lineRule="auto"/>
      </w:pPr>
      <w:r>
        <w:separator/>
      </w:r>
    </w:p>
  </w:endnote>
  <w:endnote w:type="continuationSeparator" w:id="0">
    <w:p w14:paraId="73FCA8A2" w14:textId="77777777" w:rsidR="000F0F2A" w:rsidRDefault="000F0F2A" w:rsidP="00C50C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7B10E8" w14:textId="77777777" w:rsidR="000F0F2A" w:rsidRDefault="000F0F2A" w:rsidP="00C50CE4">
      <w:pPr>
        <w:spacing w:after="0" w:line="240" w:lineRule="auto"/>
      </w:pPr>
      <w:r>
        <w:separator/>
      </w:r>
    </w:p>
  </w:footnote>
  <w:footnote w:type="continuationSeparator" w:id="0">
    <w:p w14:paraId="18835E74" w14:textId="77777777" w:rsidR="000F0F2A" w:rsidRDefault="000F0F2A" w:rsidP="00C50CE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S2NDAyNbAwNTCzNDNR0lEKTi0uzszPAykwrAUAegHFsCwAAAA="/>
  </w:docVars>
  <w:rsids>
    <w:rsidRoot w:val="005149E9"/>
    <w:rsid w:val="000F0F2A"/>
    <w:rsid w:val="005149E9"/>
    <w:rsid w:val="007B27B8"/>
    <w:rsid w:val="00987EDA"/>
    <w:rsid w:val="00C50CE4"/>
    <w:rsid w:val="00D47ABC"/>
    <w:rsid w:val="00F137B4"/>
    <w:rsid w:val="00F55E9D"/>
    <w:rsid w:val="00FB1CE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65EA172"/>
  <w15:docId w15:val="{C9045A21-2058-4909-835F-9B53AF6468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q-A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149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87EDA"/>
    <w:rPr>
      <w:color w:val="0563C1" w:themeColor="hyperlink"/>
      <w:u w:val="single"/>
    </w:rPr>
  </w:style>
  <w:style w:type="character" w:customStyle="1" w:styleId="UnresolvedMention1">
    <w:name w:val="Unresolved Mention1"/>
    <w:basedOn w:val="DefaultParagraphFont"/>
    <w:uiPriority w:val="99"/>
    <w:semiHidden/>
    <w:unhideWhenUsed/>
    <w:rsid w:val="00987EDA"/>
    <w:rPr>
      <w:color w:val="605E5C"/>
      <w:shd w:val="clear" w:color="auto" w:fill="E1DFDD"/>
    </w:rPr>
  </w:style>
  <w:style w:type="paragraph" w:styleId="Header">
    <w:name w:val="header"/>
    <w:basedOn w:val="Normal"/>
    <w:link w:val="HeaderChar"/>
    <w:uiPriority w:val="99"/>
    <w:unhideWhenUsed/>
    <w:rsid w:val="00C50CE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0CE4"/>
  </w:style>
  <w:style w:type="paragraph" w:styleId="Footer">
    <w:name w:val="footer"/>
    <w:basedOn w:val="Normal"/>
    <w:link w:val="FooterChar"/>
    <w:uiPriority w:val="99"/>
    <w:unhideWhenUsed/>
    <w:rsid w:val="00C50CE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0CE4"/>
  </w:style>
  <w:style w:type="paragraph" w:styleId="Revision">
    <w:name w:val="Revision"/>
    <w:hidden/>
    <w:uiPriority w:val="99"/>
    <w:semiHidden/>
    <w:rsid w:val="00F137B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cdc.gov/coronavirus/2019-ncov/your-health/effective-masks.html"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mass.gov/info-details/covid-19-mask-information"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42</Words>
  <Characters>195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John (DPH)</dc:creator>
  <cp:keywords/>
  <dc:description/>
  <cp:lastModifiedBy>Jacob, John (DPH)</cp:lastModifiedBy>
  <cp:revision>5</cp:revision>
  <dcterms:created xsi:type="dcterms:W3CDTF">2022-01-28T15:36:00Z</dcterms:created>
  <dcterms:modified xsi:type="dcterms:W3CDTF">2022-10-05T15:07:00Z</dcterms:modified>
</cp:coreProperties>
</file>